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9132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1.03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Łucja Doros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leksandra Lipi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